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F95FC" w14:textId="77777777" w:rsidR="00AD5FB8" w:rsidRPr="000B1414" w:rsidRDefault="00C15CD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CA" w:bidi="en-CA"/>
        </w:rPr>
      </w:pPr>
      <w:bookmarkStart w:id="0" w:name="_GoBack"/>
      <w:bookmarkEnd w:id="0"/>
      <w:r w:rsidRPr="000B1414">
        <w:rPr>
          <w:rFonts w:eastAsia="Arial"/>
          <w:sz w:val="32"/>
          <w:szCs w:val="32"/>
          <w:lang w:eastAsia="en-CA" w:bidi="en-CA"/>
        </w:rPr>
        <w:t>CONTRACT FOR THE SALE OF GOODS</w:t>
      </w:r>
    </w:p>
    <w:p w14:paraId="4CFF95FD" w14:textId="77777777" w:rsidR="00AD5FB8" w:rsidRPr="000B1414" w:rsidRDefault="00AD5FB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CA" w:bidi="en-CA"/>
        </w:rPr>
      </w:pPr>
    </w:p>
    <w:p w14:paraId="4CFF95FE"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CFF95FF"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00" w14:textId="7777777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B1414">
        <w:rPr>
          <w:rFonts w:eastAsia="Arial"/>
          <w:lang w:eastAsia="en-US" w:bidi="en-US"/>
        </w:rPr>
        <w:t>This Contract for the Sale of Goods (the “Sales Contract”) is made on [DATE],</w:t>
      </w:r>
    </w:p>
    <w:p w14:paraId="4CFF9601"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02"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03" w14:textId="47645DA4" w:rsidR="00AD5FB8" w:rsidRPr="000B1414" w:rsidRDefault="00C15C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0B1414">
        <w:rPr>
          <w:rFonts w:eastAsia="Arial"/>
          <w:b/>
          <w:lang w:eastAsia="en-CA" w:bidi="en-CA"/>
        </w:rPr>
        <w:t>BETWEEN:</w:t>
      </w:r>
      <w:r w:rsidRPr="000B1414">
        <w:rPr>
          <w:rFonts w:eastAsia="Arial"/>
          <w:b/>
          <w:lang w:eastAsia="en-CA" w:bidi="en-CA"/>
        </w:rPr>
        <w:tab/>
      </w:r>
      <w:r w:rsidRPr="000B1414">
        <w:rPr>
          <w:rFonts w:eastAsia="Arial"/>
          <w:b/>
          <w:lang w:eastAsia="en-US" w:bidi="en-US"/>
        </w:rPr>
        <w:t>[YOUR COMPANY NAME]</w:t>
      </w:r>
      <w:r w:rsidRPr="000B1414">
        <w:rPr>
          <w:rFonts w:eastAsia="Arial"/>
          <w:lang w:eastAsia="en-US" w:bidi="en-US"/>
        </w:rPr>
        <w:t xml:space="preserve"> (the “Seller”)</w:t>
      </w:r>
      <w:r w:rsidRPr="000B1414">
        <w:rPr>
          <w:rFonts w:eastAsia="Arial"/>
          <w:lang w:eastAsia="en-CA" w:bidi="en-CA"/>
        </w:rPr>
        <w:t>, a co</w:t>
      </w:r>
      <w:r w:rsidR="000B1414">
        <w:rPr>
          <w:rFonts w:eastAsia="Arial"/>
          <w:lang w:eastAsia="en-CA" w:bidi="en-CA"/>
        </w:rPr>
        <w:t>mpany</w:t>
      </w:r>
      <w:r w:rsidRPr="000B1414">
        <w:rPr>
          <w:rFonts w:eastAsia="Arial"/>
          <w:lang w:eastAsia="en-CA" w:bidi="en-CA"/>
        </w:rPr>
        <w:t xml:space="preserve"> organ</w:t>
      </w:r>
      <w:r w:rsidR="000B1414">
        <w:rPr>
          <w:rFonts w:eastAsia="Arial"/>
          <w:lang w:eastAsia="en-CA" w:bidi="en-CA"/>
        </w:rPr>
        <w:t>is</w:t>
      </w:r>
      <w:r w:rsidRPr="000B1414">
        <w:rPr>
          <w:rFonts w:eastAsia="Arial"/>
          <w:lang w:eastAsia="en-CA" w:bidi="en-CA"/>
        </w:rPr>
        <w:t>ed and existing under the laws of the [</w:t>
      </w:r>
      <w:r w:rsidR="000B1414" w:rsidRPr="000B1414">
        <w:rPr>
          <w:rFonts w:eastAsia="Arial"/>
          <w:lang w:eastAsia="en-US" w:bidi="en-US"/>
        </w:rPr>
        <w:t>STATE/PROVINCE</w:t>
      </w:r>
      <w:r w:rsidRPr="000B1414">
        <w:rPr>
          <w:rFonts w:eastAsia="Arial"/>
          <w:lang w:eastAsia="en-CA" w:bidi="en-CA"/>
        </w:rPr>
        <w:t xml:space="preserve">] of </w:t>
      </w:r>
      <w:r w:rsidRPr="000B1414">
        <w:rPr>
          <w:rFonts w:eastAsia="Arial"/>
          <w:lang w:eastAsia="en-US" w:bidi="en-US"/>
        </w:rPr>
        <w:t>[</w:t>
      </w:r>
      <w:r w:rsidR="000B1414">
        <w:rPr>
          <w:rFonts w:eastAsia="Arial"/>
          <w:lang w:eastAsia="en-US" w:bidi="en-US"/>
        </w:rPr>
        <w:t>COUNTRY</w:t>
      </w:r>
      <w:r w:rsidRPr="000B1414">
        <w:rPr>
          <w:rFonts w:eastAsia="Arial"/>
          <w:lang w:eastAsia="en-US" w:bidi="en-US"/>
        </w:rPr>
        <w:t>]</w:t>
      </w:r>
      <w:r w:rsidRPr="000B1414">
        <w:rPr>
          <w:rFonts w:eastAsia="Arial"/>
          <w:lang w:eastAsia="en-CA" w:bidi="en-CA"/>
        </w:rPr>
        <w:t>, with its head office located at:</w:t>
      </w:r>
    </w:p>
    <w:p w14:paraId="4CFF9604" w14:textId="77777777" w:rsidR="00AD5FB8" w:rsidRPr="000B1414" w:rsidRDefault="00AD5F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eastAsia="en-CA" w:bidi="en-CA"/>
        </w:rPr>
      </w:pPr>
    </w:p>
    <w:p w14:paraId="4CFF9605" w14:textId="77777777" w:rsidR="00AD5FB8" w:rsidRPr="000B1414" w:rsidRDefault="00C15CD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eastAsia="en-CA" w:bidi="en-CA"/>
        </w:rPr>
      </w:pPr>
      <w:r w:rsidRPr="000B1414">
        <w:rPr>
          <w:rFonts w:eastAsia="Arial"/>
          <w:lang w:eastAsia="en-CA" w:bidi="en-CA"/>
        </w:rPr>
        <w:tab/>
      </w:r>
      <w:r w:rsidRPr="000B1414">
        <w:rPr>
          <w:rFonts w:eastAsia="Arial"/>
          <w:lang w:eastAsia="en-CA" w:bidi="en-CA"/>
        </w:rPr>
        <w:tab/>
        <w:t>[YOUR COMPLETE ADDRESS]</w:t>
      </w:r>
    </w:p>
    <w:p w14:paraId="4CFF9606" w14:textId="1FFCEA73" w:rsidR="00AD5FB8"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AFAEC" w14:textId="77777777" w:rsidR="000B1414" w:rsidRPr="000B1414" w:rsidRDefault="000B14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07"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08" w14:textId="024EB185" w:rsidR="00AD5FB8" w:rsidRPr="000B1414" w:rsidRDefault="00C15C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0B1414">
        <w:rPr>
          <w:rFonts w:eastAsia="Arial"/>
          <w:b/>
          <w:lang w:eastAsia="en-CA" w:bidi="en-CA"/>
        </w:rPr>
        <w:t>AND:</w:t>
      </w:r>
      <w:r w:rsidRPr="000B1414">
        <w:rPr>
          <w:rFonts w:eastAsia="Arial"/>
          <w:b/>
          <w:lang w:eastAsia="en-CA" w:bidi="en-CA"/>
        </w:rPr>
        <w:tab/>
      </w:r>
      <w:r w:rsidRPr="000B1414">
        <w:rPr>
          <w:rFonts w:eastAsia="Arial"/>
          <w:b/>
          <w:lang w:eastAsia="en-US" w:bidi="en-US"/>
        </w:rPr>
        <w:t>[BUYER NAME]</w:t>
      </w:r>
      <w:r w:rsidRPr="000B1414">
        <w:rPr>
          <w:rFonts w:eastAsia="Arial"/>
          <w:lang w:eastAsia="en-US" w:bidi="en-US"/>
        </w:rPr>
        <w:t xml:space="preserve"> (the "Buyer")</w:t>
      </w:r>
      <w:r w:rsidRPr="000B1414">
        <w:rPr>
          <w:rFonts w:eastAsia="Arial"/>
          <w:lang w:eastAsia="en-CA" w:bidi="en-CA"/>
        </w:rPr>
        <w:t>, a co</w:t>
      </w:r>
      <w:r w:rsidR="000B1414">
        <w:rPr>
          <w:rFonts w:eastAsia="Arial"/>
          <w:lang w:eastAsia="en-CA" w:bidi="en-CA"/>
        </w:rPr>
        <w:t xml:space="preserve">mpany </w:t>
      </w:r>
      <w:r w:rsidRPr="000B1414">
        <w:rPr>
          <w:rFonts w:eastAsia="Arial"/>
          <w:lang w:eastAsia="en-CA" w:bidi="en-CA"/>
        </w:rPr>
        <w:t>organ</w:t>
      </w:r>
      <w:r w:rsidR="000B1414">
        <w:rPr>
          <w:rFonts w:eastAsia="Arial"/>
          <w:lang w:eastAsia="en-CA" w:bidi="en-CA"/>
        </w:rPr>
        <w:t>is</w:t>
      </w:r>
      <w:r w:rsidRPr="000B1414">
        <w:rPr>
          <w:rFonts w:eastAsia="Arial"/>
          <w:lang w:eastAsia="en-CA" w:bidi="en-CA"/>
        </w:rPr>
        <w:t>ed and existing under the laws of the [</w:t>
      </w:r>
      <w:r w:rsidR="000B1414" w:rsidRPr="000B1414">
        <w:rPr>
          <w:rFonts w:eastAsia="Arial"/>
          <w:lang w:eastAsia="en-US" w:bidi="en-US"/>
        </w:rPr>
        <w:t>STATE/PROVINCE</w:t>
      </w:r>
      <w:r w:rsidR="000B1414" w:rsidRPr="000B1414">
        <w:rPr>
          <w:rFonts w:eastAsia="Arial"/>
          <w:lang w:eastAsia="en-CA" w:bidi="en-CA"/>
        </w:rPr>
        <w:t xml:space="preserve">] of </w:t>
      </w:r>
      <w:r w:rsidR="000B1414" w:rsidRPr="000B1414">
        <w:rPr>
          <w:rFonts w:eastAsia="Arial"/>
          <w:lang w:eastAsia="en-US" w:bidi="en-US"/>
        </w:rPr>
        <w:t>[</w:t>
      </w:r>
      <w:r w:rsidR="000B1414">
        <w:rPr>
          <w:rFonts w:eastAsia="Arial"/>
          <w:lang w:eastAsia="en-US" w:bidi="en-US"/>
        </w:rPr>
        <w:t>COUNTRY</w:t>
      </w:r>
      <w:r w:rsidRPr="000B1414">
        <w:rPr>
          <w:rFonts w:eastAsia="Arial"/>
          <w:lang w:eastAsia="en-US" w:bidi="en-US"/>
        </w:rPr>
        <w:t>]</w:t>
      </w:r>
      <w:r w:rsidRPr="000B1414">
        <w:rPr>
          <w:rFonts w:eastAsia="Arial"/>
          <w:lang w:eastAsia="en-CA" w:bidi="en-CA"/>
        </w:rPr>
        <w:t>, with its head office located at:</w:t>
      </w:r>
    </w:p>
    <w:p w14:paraId="4CFF9609" w14:textId="77777777" w:rsidR="00AD5FB8" w:rsidRPr="000B1414" w:rsidRDefault="00AD5F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eastAsia="en-CA" w:bidi="en-CA"/>
        </w:rPr>
      </w:pPr>
    </w:p>
    <w:p w14:paraId="4CFF960A" w14:textId="77777777" w:rsidR="00AD5FB8" w:rsidRPr="000B1414" w:rsidRDefault="00C15CD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eastAsia="en-CA" w:bidi="en-CA"/>
        </w:rPr>
      </w:pPr>
      <w:r w:rsidRPr="000B1414">
        <w:rPr>
          <w:rFonts w:eastAsia="Arial"/>
          <w:lang w:eastAsia="en-CA" w:bidi="en-CA"/>
        </w:rPr>
        <w:tab/>
      </w:r>
      <w:r w:rsidRPr="000B1414">
        <w:rPr>
          <w:rFonts w:eastAsia="Arial"/>
          <w:lang w:eastAsia="en-CA" w:bidi="en-CA"/>
        </w:rPr>
        <w:tab/>
        <w:t>[COMPLETE ADDRESS]</w:t>
      </w:r>
    </w:p>
    <w:p w14:paraId="4CFF960B" w14:textId="5439029B" w:rsidR="00AD5FB8"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A25CA1A" w14:textId="77777777" w:rsidR="000B1414" w:rsidRPr="000B1414" w:rsidRDefault="000B14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CFF960C"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4CFF960D"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SALE OF GOODS</w:t>
      </w:r>
    </w:p>
    <w:p w14:paraId="4CFF960E"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0F" w14:textId="311AF806" w:rsidR="00AD5FB8" w:rsidRPr="000B1414" w:rsidRDefault="000B14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15CD4" w:rsidRPr="000B1414">
        <w:rPr>
          <w:rFonts w:eastAsia="Arial"/>
          <w:lang w:eastAsia="en-US" w:bidi="en-US"/>
        </w:rPr>
        <w:t xml:space="preserve">Seller shall sell, transfer and deliver to </w:t>
      </w:r>
      <w:r>
        <w:rPr>
          <w:rFonts w:eastAsia="Arial"/>
          <w:lang w:eastAsia="en-US" w:bidi="en-US"/>
        </w:rPr>
        <w:t>the B</w:t>
      </w:r>
      <w:r w:rsidR="00C15CD4" w:rsidRPr="000B1414">
        <w:rPr>
          <w:rFonts w:eastAsia="Arial"/>
          <w:lang w:eastAsia="en-US" w:bidi="en-US"/>
        </w:rPr>
        <w:t>uyer on or before [DATE]</w:t>
      </w:r>
      <w:r w:rsidR="00C15CD4" w:rsidRPr="000B1414">
        <w:rPr>
          <w:rFonts w:eastAsia="Arial"/>
          <w:i/>
          <w:lang w:eastAsia="en-US" w:bidi="en-US"/>
        </w:rPr>
        <w:t>,</w:t>
      </w:r>
      <w:r w:rsidR="00C15CD4" w:rsidRPr="000B1414">
        <w:rPr>
          <w:rFonts w:eastAsia="Arial"/>
          <w:lang w:eastAsia="en-US" w:bidi="en-US"/>
        </w:rPr>
        <w:t xml:space="preserve"> the following personal property:</w:t>
      </w:r>
    </w:p>
    <w:p w14:paraId="4CFF9610"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1" w14:textId="7777777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B1414">
        <w:rPr>
          <w:rFonts w:eastAsia="Arial"/>
          <w:lang w:eastAsia="en-US" w:bidi="en-US"/>
        </w:rPr>
        <w:t>[DESCRIPTION OF GOODS]</w:t>
      </w:r>
    </w:p>
    <w:p w14:paraId="4CFF9612"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3" w14:textId="72A9C9DB" w:rsidR="00AD5FB8"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B1C1EE" w14:textId="77777777" w:rsidR="000B1414" w:rsidRPr="000B1414" w:rsidRDefault="000B14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4"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CONSIDERATION</w:t>
      </w:r>
    </w:p>
    <w:p w14:paraId="4CFF9615"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6" w14:textId="5F7CE0A0" w:rsidR="00AD5FB8" w:rsidRPr="000B1414" w:rsidRDefault="000B14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15CD4" w:rsidRPr="000B1414">
        <w:rPr>
          <w:rFonts w:eastAsia="Arial"/>
          <w:lang w:eastAsia="en-US" w:bidi="en-US"/>
        </w:rPr>
        <w:t>Buyer shall accept the goods and pay the sum of [AMOUNT] for the goods.</w:t>
      </w:r>
    </w:p>
    <w:p w14:paraId="4CFF9617"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eastAsia="en-US" w:bidi="en-US"/>
        </w:rPr>
      </w:pPr>
    </w:p>
    <w:p w14:paraId="4CFF9618"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9"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IDENTIFICATION OF GOODS</w:t>
      </w:r>
    </w:p>
    <w:p w14:paraId="4CFF961A"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B" w14:textId="295E08A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B1414">
        <w:rPr>
          <w:rFonts w:eastAsia="Arial"/>
          <w:lang w:eastAsia="en-US" w:bidi="en-US"/>
        </w:rPr>
        <w:t xml:space="preserve">Identification of the goods to this agreement shall not be deemed to have been made until both </w:t>
      </w:r>
      <w:r w:rsidR="001575B5">
        <w:rPr>
          <w:rFonts w:eastAsia="Arial"/>
          <w:lang w:eastAsia="en-US" w:bidi="en-US"/>
        </w:rPr>
        <w:t>the B</w:t>
      </w:r>
      <w:r w:rsidRPr="000B1414">
        <w:rPr>
          <w:rFonts w:eastAsia="Arial"/>
          <w:lang w:eastAsia="en-US" w:bidi="en-US"/>
        </w:rPr>
        <w:t xml:space="preserve">uyer and </w:t>
      </w:r>
      <w:r w:rsidR="001575B5">
        <w:rPr>
          <w:rFonts w:eastAsia="Arial"/>
          <w:lang w:eastAsia="en-US" w:bidi="en-US"/>
        </w:rPr>
        <w:t>the S</w:t>
      </w:r>
      <w:r w:rsidRPr="000B1414">
        <w:rPr>
          <w:rFonts w:eastAsia="Arial"/>
          <w:lang w:eastAsia="en-US" w:bidi="en-US"/>
        </w:rPr>
        <w:t>eller have specified that the goods in question are to be appropriated to the performance of this agreement.</w:t>
      </w:r>
    </w:p>
    <w:p w14:paraId="4CFF961C"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D" w14:textId="1C69AC8B" w:rsidR="000B1414" w:rsidRDefault="000B1414">
      <w:pPr>
        <w:spacing w:after="160" w:line="259" w:lineRule="auto"/>
        <w:rPr>
          <w:rFonts w:eastAsia="Arial"/>
          <w:lang w:eastAsia="en-US" w:bidi="en-US"/>
        </w:rPr>
      </w:pPr>
      <w:r>
        <w:rPr>
          <w:rFonts w:eastAsia="Arial"/>
          <w:lang w:eastAsia="en-US" w:bidi="en-US"/>
        </w:rPr>
        <w:br w:type="page"/>
      </w:r>
    </w:p>
    <w:p w14:paraId="1D0D0553"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1E"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PAYMENT ON RECEIPT</w:t>
      </w:r>
    </w:p>
    <w:p w14:paraId="4CFF961F"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0" w14:textId="14583D88" w:rsidR="00AD5FB8" w:rsidRPr="000B1414" w:rsidRDefault="00157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15CD4" w:rsidRPr="000B1414">
        <w:rPr>
          <w:rFonts w:eastAsia="Arial"/>
          <w:lang w:eastAsia="en-US" w:bidi="en-US"/>
        </w:rPr>
        <w:t xml:space="preserve">Buyer shall make payment for the goods at the time when, and at the place where, the goods are received by </w:t>
      </w:r>
      <w:r>
        <w:rPr>
          <w:rFonts w:eastAsia="Arial"/>
          <w:lang w:eastAsia="en-US" w:bidi="en-US"/>
        </w:rPr>
        <w:t>the B</w:t>
      </w:r>
      <w:r w:rsidR="00C15CD4" w:rsidRPr="000B1414">
        <w:rPr>
          <w:rFonts w:eastAsia="Arial"/>
          <w:lang w:eastAsia="en-US" w:bidi="en-US"/>
        </w:rPr>
        <w:t>uyer.</w:t>
      </w:r>
    </w:p>
    <w:p w14:paraId="4CFF9621" w14:textId="7777777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color w:val="FF9900"/>
          <w:lang w:eastAsia="en-US" w:bidi="en-US"/>
        </w:rPr>
      </w:pPr>
      <w:r w:rsidRPr="000B1414">
        <w:rPr>
          <w:rFonts w:eastAsia="Arial"/>
          <w:color w:val="FF9900"/>
          <w:lang w:eastAsia="en-US" w:bidi="en-US"/>
        </w:rPr>
        <w:t>OR</w:t>
      </w:r>
    </w:p>
    <w:p w14:paraId="4CFF9622"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3" w14:textId="7777777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0B1414">
        <w:rPr>
          <w:rFonts w:eastAsia="Arial"/>
          <w:b/>
          <w:lang w:eastAsia="en-US" w:bidi="en-US"/>
        </w:rPr>
        <w:t>INSTALLMENT PAYMENT CLAUSE</w:t>
      </w:r>
    </w:p>
    <w:p w14:paraId="4CFF9624"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b/>
          <w:lang w:eastAsia="en-US" w:bidi="en-US"/>
        </w:rPr>
      </w:pPr>
    </w:p>
    <w:p w14:paraId="4CFF9625" w14:textId="3774E335" w:rsidR="00AD5FB8" w:rsidRPr="000B1414" w:rsidRDefault="00157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Pr>
          <w:rFonts w:eastAsia="Arial"/>
          <w:lang w:eastAsia="en-US" w:bidi="en-US"/>
        </w:rPr>
        <w:t xml:space="preserve">The </w:t>
      </w:r>
      <w:r w:rsidR="00C15CD4" w:rsidRPr="000B1414">
        <w:rPr>
          <w:rFonts w:eastAsia="Arial"/>
          <w:lang w:eastAsia="en-US" w:bidi="en-US"/>
        </w:rPr>
        <w:t xml:space="preserve">Buyer agrees to pay for the [EQUIPMENT, MACHINERY OR THE LIKE] in the following manner: the initial payment payable with this order, and the remaining balance in monthly payments together with monthly charge for service, all as stated on the face of this agreement; the billing for monthly payments will commence for each [E.G., MACHINE] when installed ready for </w:t>
      </w:r>
      <w:r w:rsidR="000C2274">
        <w:rPr>
          <w:rFonts w:eastAsia="Arial"/>
          <w:lang w:eastAsia="en-US" w:bidi="en-US"/>
        </w:rPr>
        <w:t>the B</w:t>
      </w:r>
      <w:r w:rsidR="00C15CD4" w:rsidRPr="000B1414">
        <w:rPr>
          <w:rFonts w:eastAsia="Arial"/>
          <w:lang w:eastAsia="en-US" w:bidi="en-US"/>
        </w:rPr>
        <w:t>uyer’s use, with succeeding payments on the same day of every month until total price shall have been paid in full.</w:t>
      </w:r>
    </w:p>
    <w:p w14:paraId="4CFF9626"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7"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8"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RECEIPT CONSTRUED AS DELIVERY</w:t>
      </w:r>
    </w:p>
    <w:p w14:paraId="4CFF9629"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A" w14:textId="202BE6DE"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lang w:eastAsia="en-US" w:bidi="en-US"/>
        </w:rPr>
      </w:pPr>
      <w:r w:rsidRPr="000B1414">
        <w:rPr>
          <w:rFonts w:eastAsia="Arial"/>
          <w:lang w:eastAsia="en-US" w:bidi="en-US"/>
        </w:rPr>
        <w:t xml:space="preserve">Goods shall be deemed received by </w:t>
      </w:r>
      <w:r w:rsidR="000C2274">
        <w:rPr>
          <w:rFonts w:eastAsia="Arial"/>
          <w:lang w:eastAsia="en-US" w:bidi="en-US"/>
        </w:rPr>
        <w:t>the B</w:t>
      </w:r>
      <w:r w:rsidRPr="000B1414">
        <w:rPr>
          <w:rFonts w:eastAsia="Arial"/>
          <w:lang w:eastAsia="en-US" w:bidi="en-US"/>
        </w:rPr>
        <w:t xml:space="preserve">uyer when delivered to </w:t>
      </w:r>
      <w:r w:rsidR="000C2274">
        <w:rPr>
          <w:rFonts w:eastAsia="Arial"/>
          <w:lang w:eastAsia="en-US" w:bidi="en-US"/>
        </w:rPr>
        <w:t>the B</w:t>
      </w:r>
      <w:r w:rsidRPr="000B1414">
        <w:rPr>
          <w:rFonts w:eastAsia="Arial"/>
          <w:lang w:eastAsia="en-US" w:bidi="en-US"/>
        </w:rPr>
        <w:t>uyer at [ADDRESS], [CITY], [STATE/PROVINCE]</w:t>
      </w:r>
      <w:r w:rsidRPr="000B1414">
        <w:rPr>
          <w:rFonts w:eastAsia="Arial"/>
          <w:i/>
          <w:lang w:eastAsia="en-US" w:bidi="en-US"/>
        </w:rPr>
        <w:t>.</w:t>
      </w:r>
    </w:p>
    <w:p w14:paraId="4CFF962B"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C"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D"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RISK OF LOSS</w:t>
      </w:r>
    </w:p>
    <w:p w14:paraId="4CFF962E"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2F" w14:textId="773D7728"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B1414">
        <w:rPr>
          <w:rFonts w:eastAsia="Arial"/>
          <w:lang w:eastAsia="en-US" w:bidi="en-US"/>
        </w:rPr>
        <w:t xml:space="preserve">The risk of loss from any casualty to the goods, regardless of the cause, shall be on </w:t>
      </w:r>
      <w:r w:rsidR="000C2274">
        <w:rPr>
          <w:rFonts w:eastAsia="Arial"/>
          <w:lang w:eastAsia="en-US" w:bidi="en-US"/>
        </w:rPr>
        <w:t>the S</w:t>
      </w:r>
      <w:r w:rsidRPr="000B1414">
        <w:rPr>
          <w:rFonts w:eastAsia="Arial"/>
          <w:lang w:eastAsia="en-US" w:bidi="en-US"/>
        </w:rPr>
        <w:t xml:space="preserve">eller until the goods have been accepted by </w:t>
      </w:r>
      <w:r w:rsidR="000C2274">
        <w:rPr>
          <w:rFonts w:eastAsia="Arial"/>
          <w:lang w:eastAsia="en-US" w:bidi="en-US"/>
        </w:rPr>
        <w:t>the B</w:t>
      </w:r>
      <w:r w:rsidRPr="000B1414">
        <w:rPr>
          <w:rFonts w:eastAsia="Arial"/>
          <w:lang w:eastAsia="en-US" w:bidi="en-US"/>
        </w:rPr>
        <w:t>uyer.</w:t>
      </w:r>
    </w:p>
    <w:p w14:paraId="4CFF9630"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1"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2"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WARRANTY OF NO ENCUMBRANCES</w:t>
      </w:r>
    </w:p>
    <w:p w14:paraId="4CFF9633"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eastAsia="en-US" w:bidi="en-US"/>
        </w:rPr>
      </w:pPr>
    </w:p>
    <w:p w14:paraId="4CFF9634" w14:textId="63A298C7" w:rsidR="00AD5FB8" w:rsidRPr="000B1414" w:rsidRDefault="000C2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15CD4" w:rsidRPr="000B1414">
        <w:rPr>
          <w:rFonts w:eastAsia="Arial"/>
          <w:lang w:eastAsia="en-US" w:bidi="en-US"/>
        </w:rPr>
        <w:t>Seller warrants that the goods are now free, and that at the time of delivery shall be free from any security interest or other lien or encumbrance.</w:t>
      </w:r>
    </w:p>
    <w:p w14:paraId="4CFF9635"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6"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7"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WARRANTY OF TITLE</w:t>
      </w:r>
    </w:p>
    <w:p w14:paraId="4CFF9638"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9" w14:textId="01BDD854"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B1414">
        <w:rPr>
          <w:rFonts w:eastAsia="Arial"/>
          <w:lang w:eastAsia="en-US" w:bidi="en-US"/>
        </w:rPr>
        <w:t xml:space="preserve">Furthermore, </w:t>
      </w:r>
      <w:r w:rsidR="00AD7D74">
        <w:rPr>
          <w:rFonts w:eastAsia="Arial"/>
          <w:lang w:eastAsia="en-US" w:bidi="en-US"/>
        </w:rPr>
        <w:t>the S</w:t>
      </w:r>
      <w:r w:rsidRPr="000B1414">
        <w:rPr>
          <w:rFonts w:eastAsia="Arial"/>
          <w:lang w:eastAsia="en-US" w:bidi="en-US"/>
        </w:rPr>
        <w:t xml:space="preserve">eller warrants that at the time of signing this agreement </w:t>
      </w:r>
      <w:r w:rsidR="00AD7D74">
        <w:rPr>
          <w:rFonts w:eastAsia="Arial"/>
          <w:lang w:eastAsia="en-US" w:bidi="en-US"/>
        </w:rPr>
        <w:t>the S</w:t>
      </w:r>
      <w:r w:rsidRPr="000B1414">
        <w:rPr>
          <w:rFonts w:eastAsia="Arial"/>
          <w:lang w:eastAsia="en-US" w:bidi="en-US"/>
        </w:rPr>
        <w:t>eller neither knows, nor has reason to know, of the existence of any outstanding title or claim of title hostile to the rights of seller in the goods.</w:t>
      </w:r>
    </w:p>
    <w:p w14:paraId="4CFF963A"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eastAsia="en-US" w:bidi="en-US"/>
        </w:rPr>
      </w:pPr>
    </w:p>
    <w:p w14:paraId="4CFF963B" w14:textId="6B20B241" w:rsidR="00AD7D74" w:rsidRDefault="00AD7D74">
      <w:pPr>
        <w:spacing w:after="160" w:line="259" w:lineRule="auto"/>
        <w:rPr>
          <w:rFonts w:eastAsia="Arial"/>
          <w:lang w:eastAsia="en-US" w:bidi="en-US"/>
        </w:rPr>
      </w:pPr>
      <w:r>
        <w:rPr>
          <w:rFonts w:eastAsia="Arial"/>
          <w:lang w:eastAsia="en-US" w:bidi="en-US"/>
        </w:rPr>
        <w:br w:type="page"/>
      </w:r>
    </w:p>
    <w:p w14:paraId="60635A1B"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C" w14:textId="77777777" w:rsidR="00AD5FB8" w:rsidRPr="000B1414" w:rsidRDefault="00C15C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B1414">
        <w:rPr>
          <w:rFonts w:eastAsia="Arial"/>
          <w:b/>
          <w:lang w:eastAsia="en-US" w:bidi="en-US"/>
        </w:rPr>
        <w:t>RIGHT OF INSPECTION</w:t>
      </w:r>
    </w:p>
    <w:p w14:paraId="4CFF963D"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3E" w14:textId="7BB46639" w:rsidR="00AD5FB8" w:rsidRPr="000B1414" w:rsidRDefault="00AD7D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15CD4" w:rsidRPr="000B1414">
        <w:rPr>
          <w:rFonts w:eastAsia="Arial"/>
          <w:lang w:eastAsia="en-US" w:bidi="en-US"/>
        </w:rPr>
        <w:t>Buyer shall have the right to inspect the goods on arrival and, within [NUMBER] business days after delivery,</w:t>
      </w:r>
      <w:r w:rsidR="005E17C6">
        <w:rPr>
          <w:rFonts w:eastAsia="Arial"/>
          <w:lang w:eastAsia="en-US" w:bidi="en-US"/>
        </w:rPr>
        <w:t xml:space="preserve"> the B</w:t>
      </w:r>
      <w:r w:rsidR="00C15CD4" w:rsidRPr="000B1414">
        <w:rPr>
          <w:rFonts w:eastAsia="Arial"/>
          <w:lang w:eastAsia="en-US" w:bidi="en-US"/>
        </w:rPr>
        <w:t xml:space="preserve">uyer must give notice to </w:t>
      </w:r>
      <w:r w:rsidR="005E17C6">
        <w:rPr>
          <w:rFonts w:eastAsia="Arial"/>
          <w:lang w:eastAsia="en-US" w:bidi="en-US"/>
        </w:rPr>
        <w:t>the S</w:t>
      </w:r>
      <w:r w:rsidR="00C15CD4" w:rsidRPr="000B1414">
        <w:rPr>
          <w:rFonts w:eastAsia="Arial"/>
          <w:lang w:eastAsia="en-US" w:bidi="en-US"/>
        </w:rPr>
        <w:t xml:space="preserve">eller of any claim for damages on account of condition, quality or grade of the goods, and </w:t>
      </w:r>
      <w:r w:rsidR="005E17C6">
        <w:rPr>
          <w:rFonts w:eastAsia="Arial"/>
          <w:lang w:eastAsia="en-US" w:bidi="en-US"/>
        </w:rPr>
        <w:t>the B</w:t>
      </w:r>
      <w:r w:rsidR="00C15CD4" w:rsidRPr="000B1414">
        <w:rPr>
          <w:rFonts w:eastAsia="Arial"/>
          <w:lang w:eastAsia="en-US" w:bidi="en-US"/>
        </w:rPr>
        <w:t xml:space="preserve">uyer must specify the basis of the claim of </w:t>
      </w:r>
      <w:r w:rsidR="005E17C6">
        <w:rPr>
          <w:rFonts w:eastAsia="Arial"/>
          <w:lang w:eastAsia="en-US" w:bidi="en-US"/>
        </w:rPr>
        <w:t>the B</w:t>
      </w:r>
      <w:r w:rsidR="00C15CD4" w:rsidRPr="000B1414">
        <w:rPr>
          <w:rFonts w:eastAsia="Arial"/>
          <w:lang w:eastAsia="en-US" w:bidi="en-US"/>
        </w:rPr>
        <w:t xml:space="preserve">uyer in detail. The failure of </w:t>
      </w:r>
      <w:r w:rsidR="005E17C6">
        <w:rPr>
          <w:rFonts w:eastAsia="Arial"/>
          <w:lang w:eastAsia="en-US" w:bidi="en-US"/>
        </w:rPr>
        <w:t>the B</w:t>
      </w:r>
      <w:r w:rsidR="00C15CD4" w:rsidRPr="000B1414">
        <w:rPr>
          <w:rFonts w:eastAsia="Arial"/>
          <w:lang w:eastAsia="en-US" w:bidi="en-US"/>
        </w:rPr>
        <w:t xml:space="preserve">uyer to comply with these conditions shall constitute irrevocable acceptance of the goods by </w:t>
      </w:r>
      <w:r w:rsidR="005E17C6">
        <w:rPr>
          <w:rFonts w:eastAsia="Arial"/>
          <w:lang w:eastAsia="en-US" w:bidi="en-US"/>
        </w:rPr>
        <w:t>the B</w:t>
      </w:r>
      <w:r w:rsidR="00C15CD4" w:rsidRPr="000B1414">
        <w:rPr>
          <w:rFonts w:eastAsia="Arial"/>
          <w:lang w:eastAsia="en-US" w:bidi="en-US"/>
        </w:rPr>
        <w:t>uyer.</w:t>
      </w:r>
    </w:p>
    <w:p w14:paraId="4CFF963F"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40" w14:textId="52C28F18" w:rsidR="00AD5FB8"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F86543" w14:textId="30517124" w:rsidR="005E17C6" w:rsidRDefault="005E17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6E3597" w14:textId="77777777" w:rsidR="005E17C6" w:rsidRPr="000B1414" w:rsidRDefault="005E17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41" w14:textId="7777777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B1414">
        <w:rPr>
          <w:rFonts w:eastAsia="Arial"/>
          <w:lang w:eastAsia="en-US" w:bidi="en-US"/>
        </w:rPr>
        <w:t>The parties have executed this agreement at [DESIGNATE PLACE OF EXECUTION] the day and year first above written.</w:t>
      </w:r>
    </w:p>
    <w:p w14:paraId="4CFF9642"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43"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FF9644" w14:textId="77777777" w:rsidR="00AD5FB8" w:rsidRPr="000B1414" w:rsidRDefault="00C15C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B1414">
        <w:rPr>
          <w:rFonts w:eastAsia="Arial"/>
          <w:lang w:eastAsia="en-CA" w:bidi="en-CA"/>
        </w:rPr>
        <w:t>SELLER</w:t>
      </w:r>
      <w:r w:rsidRPr="000B1414">
        <w:rPr>
          <w:rFonts w:eastAsia="Arial"/>
          <w:lang w:eastAsia="en-CA" w:bidi="en-CA"/>
        </w:rPr>
        <w:tab/>
      </w:r>
      <w:r w:rsidRPr="000B1414">
        <w:rPr>
          <w:rFonts w:eastAsia="Arial"/>
          <w:lang w:eastAsia="en-CA" w:bidi="en-CA"/>
        </w:rPr>
        <w:tab/>
      </w:r>
      <w:r w:rsidRPr="000B1414">
        <w:rPr>
          <w:rFonts w:eastAsia="Arial"/>
          <w:lang w:eastAsia="en-CA" w:bidi="en-CA"/>
        </w:rPr>
        <w:tab/>
      </w:r>
      <w:r w:rsidRPr="000B1414">
        <w:rPr>
          <w:rFonts w:eastAsia="Arial"/>
          <w:lang w:eastAsia="en-CA" w:bidi="en-CA"/>
        </w:rPr>
        <w:tab/>
      </w:r>
      <w:r w:rsidRPr="000B1414">
        <w:rPr>
          <w:rFonts w:eastAsia="Arial"/>
          <w:lang w:eastAsia="en-CA" w:bidi="en-CA"/>
        </w:rPr>
        <w:tab/>
      </w:r>
      <w:r w:rsidRPr="000B1414">
        <w:rPr>
          <w:rFonts w:eastAsia="Arial"/>
          <w:lang w:eastAsia="en-CA" w:bidi="en-CA"/>
        </w:rPr>
        <w:tab/>
        <w:t>BUYER</w:t>
      </w:r>
    </w:p>
    <w:p w14:paraId="4CFF9645"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CFF9646"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CFF9647"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CFF9648" w14:textId="77777777" w:rsidR="00AD5FB8" w:rsidRPr="000B1414"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CFF9649" w14:textId="77777777" w:rsidR="00AD5FB8" w:rsidRPr="000B1414" w:rsidRDefault="00C15C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r w:rsidRPr="000B1414">
        <w:rPr>
          <w:rFonts w:ascii="Times New Roman" w:eastAsia="Arial" w:hAnsi="Times New Roman" w:cs="Times New Roman"/>
          <w:sz w:val="24"/>
          <w:szCs w:val="24"/>
          <w:u w:val="single"/>
          <w:lang w:eastAsia="en-CA" w:bidi="en-CA"/>
        </w:rPr>
        <w:tab/>
      </w:r>
    </w:p>
    <w:p w14:paraId="4CFF964A" w14:textId="4E50DB9F" w:rsidR="00AD5FB8" w:rsidRPr="000B1414" w:rsidRDefault="00C15CD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0B1414">
        <w:rPr>
          <w:rFonts w:eastAsia="Arial"/>
          <w:color w:val="000000"/>
          <w:lang w:eastAsia="en-CA" w:bidi="en-CA"/>
        </w:rPr>
        <w:t>Author</w:t>
      </w:r>
      <w:r w:rsidR="000B1414">
        <w:rPr>
          <w:rFonts w:eastAsia="Arial"/>
          <w:color w:val="000000"/>
          <w:lang w:eastAsia="en-CA" w:bidi="en-CA"/>
        </w:rPr>
        <w:t>is</w:t>
      </w:r>
      <w:r w:rsidRPr="000B1414">
        <w:rPr>
          <w:rFonts w:eastAsia="Arial"/>
          <w:color w:val="000000"/>
          <w:lang w:eastAsia="en-CA" w:bidi="en-CA"/>
        </w:rPr>
        <w:t>ed Signature</w:t>
      </w:r>
      <w:r w:rsidRPr="000B1414">
        <w:rPr>
          <w:rFonts w:eastAsia="Arial"/>
          <w:color w:val="000000"/>
          <w:lang w:eastAsia="en-CA" w:bidi="en-CA"/>
        </w:rPr>
        <w:tab/>
        <w:t>Author</w:t>
      </w:r>
      <w:r w:rsidR="000B1414">
        <w:rPr>
          <w:rFonts w:eastAsia="Arial"/>
          <w:color w:val="000000"/>
          <w:lang w:eastAsia="en-CA" w:bidi="en-CA"/>
        </w:rPr>
        <w:t>is</w:t>
      </w:r>
      <w:r w:rsidRPr="000B1414">
        <w:rPr>
          <w:rFonts w:eastAsia="Arial"/>
          <w:color w:val="000000"/>
          <w:lang w:eastAsia="en-CA" w:bidi="en-CA"/>
        </w:rPr>
        <w:t>ed Signature</w:t>
      </w:r>
    </w:p>
    <w:p w14:paraId="4CFF964B" w14:textId="020AAE96" w:rsidR="00AD5FB8" w:rsidRDefault="00AD5FB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6ED863F7" w14:textId="77777777" w:rsidR="005E17C6" w:rsidRPr="000B1414" w:rsidRDefault="005E17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4CFF964C" w14:textId="77777777" w:rsidR="00AD5FB8" w:rsidRPr="000B1414" w:rsidRDefault="00AD5FB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4CFF964D" w14:textId="77777777" w:rsidR="00AD5FB8" w:rsidRPr="000B1414" w:rsidRDefault="00C15C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r w:rsidRPr="000B1414">
        <w:rPr>
          <w:rFonts w:eastAsia="Arial"/>
          <w:u w:val="single"/>
          <w:lang w:eastAsia="en-CA" w:bidi="en-CA"/>
        </w:rPr>
        <w:tab/>
      </w:r>
    </w:p>
    <w:p w14:paraId="4CFF964E" w14:textId="77777777" w:rsidR="00AD5FB8" w:rsidRPr="000B1414" w:rsidRDefault="00C15CD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0B1414">
        <w:rPr>
          <w:rFonts w:eastAsia="Arial"/>
          <w:color w:val="000000"/>
          <w:lang w:eastAsia="en-CA" w:bidi="en-CA"/>
        </w:rPr>
        <w:t>Print Name and Title</w:t>
      </w:r>
      <w:r w:rsidRPr="000B1414">
        <w:rPr>
          <w:rFonts w:eastAsia="Arial"/>
          <w:color w:val="000000"/>
          <w:lang w:eastAsia="en-CA" w:bidi="en-CA"/>
        </w:rPr>
        <w:tab/>
        <w:t>Print Name and Title</w:t>
      </w:r>
    </w:p>
    <w:p w14:paraId="4CFF964F" w14:textId="77777777" w:rsidR="00AD5FB8" w:rsidRDefault="00AD5F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CFF9650" w14:textId="77777777" w:rsidR="00AD5FB8" w:rsidRDefault="00AD5FB8">
      <w:pPr>
        <w:pStyle w:val="HTMLPreformatted"/>
        <w:rPr>
          <w:rFonts w:ascii="Arial" w:eastAsia="Arial" w:hAnsi="Arial" w:cs="Arial"/>
          <w:lang w:val="en-CA" w:eastAsia="en-CA" w:bidi="en-CA"/>
        </w:rPr>
      </w:pPr>
    </w:p>
    <w:sectPr w:rsidR="00AD5FB8">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1A60E" w14:textId="77777777" w:rsidR="006A00F8" w:rsidRDefault="006A00F8">
      <w:r>
        <w:separator/>
      </w:r>
    </w:p>
  </w:endnote>
  <w:endnote w:type="continuationSeparator" w:id="0">
    <w:p w14:paraId="0921E679" w14:textId="77777777" w:rsidR="006A00F8" w:rsidRDefault="006A0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F9652" w14:textId="50E95354" w:rsidR="00AD5FB8" w:rsidRDefault="00C15CD4">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ract for the Manufacture and Sale of Good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B141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B1414">
      <w:rPr>
        <w:rStyle w:val="PageNumber"/>
        <w:rFonts w:ascii="Arial" w:eastAsia="Arial" w:hAnsi="Arial" w:cs="Arial"/>
        <w:noProof/>
        <w:sz w:val="20"/>
      </w:rPr>
      <w:t>1</w:t>
    </w:r>
    <w:r>
      <w:rPr>
        <w:rStyle w:val="PageNumber"/>
        <w:rFonts w:eastAsia="Arial"/>
        <w:noProof/>
        <w:sz w:val="20"/>
      </w:rPr>
      <w:fldChar w:fldCharType="end"/>
    </w:r>
  </w:p>
  <w:p w14:paraId="4CFF9653" w14:textId="77777777" w:rsidR="00AD5FB8" w:rsidRDefault="00AD5FB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522C7" w14:textId="77777777" w:rsidR="006A00F8" w:rsidRDefault="006A00F8">
      <w:r>
        <w:separator/>
      </w:r>
    </w:p>
  </w:footnote>
  <w:footnote w:type="continuationSeparator" w:id="0">
    <w:p w14:paraId="4E912521" w14:textId="77777777" w:rsidR="006A00F8" w:rsidRDefault="006A00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F9651" w14:textId="77777777" w:rsidR="00AD5FB8" w:rsidRDefault="00AD5FB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50A1"/>
    <w:multiLevelType w:val="singleLevel"/>
    <w:tmpl w:val="DDC08B0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Tc1MDW1sDAyNjZU0lEKTi0uzszPAykwqgUA35eM1SwAAAA="/>
    <w:docVar w:name="Description" w:val="This particular legal document or contract is used to assist in articulating the terms for the sale of goods.See other essential legal document templates for you and your clients here https://www.templateguru.co.za/templates/legal/"/>
    <w:docVar w:name="Excerpt" w:val="CONTRACT FOR THE SALE OF GOODS_x000a__x000a_This Contract for the Sale of Goods (the “Sales Contract”) is made on [DATE],_x000a_1. SALE OF GOODS_x000a_The Seller shall sell, transfer and deliver to the Buyer on or before [DATE], the following_x000a_personal property:"/>
    <w:docVar w:name="Source" w:val="www.coursehero.com; www.quazell.com"/>
    <w:docVar w:name="Tags" w:val="purchase and sales, agreements, confidentiality, entrepreneur , legal documents, entrepreneurship, assignment, checklist, notice legal, executive protection, financial support, outsourcing, custom software, confidential, limited, subscription, purchase and sale, asset, property, contract for manufacture,  goods, contract for the sale of goods template ,   contract for the sale of goods  example"/>
  </w:docVars>
  <w:rsids>
    <w:rsidRoot w:val="00AD5FB8"/>
    <w:rsid w:val="000B1414"/>
    <w:rsid w:val="000C2274"/>
    <w:rsid w:val="001575B5"/>
    <w:rsid w:val="001F1F2A"/>
    <w:rsid w:val="00495293"/>
    <w:rsid w:val="005E17C6"/>
    <w:rsid w:val="006A00F8"/>
    <w:rsid w:val="006B5DD3"/>
    <w:rsid w:val="007768EA"/>
    <w:rsid w:val="00AD5FB8"/>
    <w:rsid w:val="00AD7D74"/>
    <w:rsid w:val="00B24B91"/>
    <w:rsid w:val="00C15CD4"/>
    <w:rsid w:val="00D15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F9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2">
    <w:name w:val="heading 2"/>
    <w:basedOn w:val="Normal"/>
    <w:next w:val="Normal"/>
    <w:uiPriority w:val="9"/>
    <w:semiHidden/>
    <w:unhideWhenUsed/>
    <w:qFormat/>
    <w:pPr>
      <w:keepNext/>
      <w:widowControl w:val="0"/>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
    <w:name w:val="Body Text"/>
    <w:basedOn w:val="Normal"/>
    <w:qFormat/>
    <w:pPr>
      <w:widowControl w:val="0"/>
      <w:jc w:val="both"/>
    </w:pPr>
  </w:style>
  <w:style w:type="paragraph" w:styleId="BodyTextIndent2">
    <w:name w:val="Body Text Indent 2"/>
    <w:basedOn w:val="Normal"/>
    <w:qFormat/>
    <w:pPr>
      <w:spacing w:after="120" w:line="480" w:lineRule="auto"/>
      <w:ind w:left="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18</Words>
  <Characters>25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NTRACT FOR THE SALE OF GOODS</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11:28:00Z</dcterms:created>
  <dcterms:modified xsi:type="dcterms:W3CDTF">2019-10-21T19:14:00Z</dcterms:modified>
  <cp:category/>
</cp:coreProperties>
</file>